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51F8" w:rsidRDefault="006E00B2">
      <w:pPr>
        <w:pStyle w:val="Heading2"/>
      </w:pPr>
      <w:bookmarkStart w:id="0" w:name="_GoBack"/>
      <w:bookmarkEnd w:id="0"/>
      <w:r>
        <w:t>--- title: How to work with USFMs in Formatted View (1.2.2b)</w:t>
      </w:r>
    </w:p>
    <w:p w:rsidR="009A51F8" w:rsidRDefault="006E00B2">
      <w:r>
        <w:t>In this video we changed to Formatted view and learnt about adding and removing USFM styles here.</w:t>
      </w:r>
    </w:p>
    <w:p w:rsidR="009A51F8" w:rsidRDefault="006E00B2">
      <w:r>
        <w:t>The view options are available on the menu for the project.</w:t>
      </w:r>
    </w:p>
    <w:p w:rsidR="009A51F8" w:rsidRDefault="006E00B2">
      <w:pPr>
        <w:pStyle w:val="ListParagraph"/>
        <w:numPr>
          <w:ilvl w:val="0"/>
          <w:numId w:val="4"/>
        </w:numPr>
      </w:pPr>
      <w:r>
        <w:t xml:space="preserve">Click the </w:t>
      </w:r>
      <w:r>
        <w:rPr>
          <w:b/>
          <w:bCs/>
        </w:rPr>
        <w:t>≡</w:t>
      </w:r>
      <w:r>
        <w:t xml:space="preserve"> menu icon on the </w:t>
      </w:r>
      <w:r>
        <w:t>project’s title bar.</w:t>
      </w:r>
    </w:p>
    <w:p w:rsidR="009A51F8" w:rsidRDefault="006E00B2">
      <w:pPr>
        <w:pStyle w:val="ListParagraph"/>
        <w:numPr>
          <w:ilvl w:val="0"/>
          <w:numId w:val="4"/>
        </w:numPr>
      </w:pPr>
      <w:r>
        <w:t>Expand the menu if necessary ˅.</w:t>
      </w:r>
    </w:p>
    <w:p w:rsidR="009A51F8" w:rsidRDefault="006E00B2">
      <w:pPr>
        <w:pStyle w:val="ListParagraph"/>
        <w:numPr>
          <w:ilvl w:val="1"/>
          <w:numId w:val="4"/>
        </w:numPr>
      </w:pPr>
      <w:r>
        <w:rPr>
          <w:i/>
          <w:iCs/>
        </w:rPr>
        <w:t>The option with the checkmark or tick is the currently selected view</w:t>
      </w:r>
      <w:r>
        <w:t>.</w:t>
      </w:r>
    </w:p>
    <w:p w:rsidR="009A51F8" w:rsidRDefault="006E00B2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Formatted</w:t>
      </w:r>
      <w:r>
        <w:t>.</w:t>
      </w:r>
    </w:p>
    <w:p w:rsidR="009A51F8" w:rsidRDefault="006E00B2">
      <w:pPr>
        <w:pStyle w:val="ListParagraph"/>
        <w:numPr>
          <w:ilvl w:val="1"/>
          <w:numId w:val="4"/>
        </w:numPr>
      </w:pPr>
      <w:r>
        <w:rPr>
          <w:i/>
          <w:iCs/>
        </w:rPr>
        <w:t>The view changes and the USFM tags are hidden</w:t>
      </w:r>
      <w:r>
        <w:t>.</w:t>
      </w:r>
    </w:p>
    <w:p w:rsidR="009A51F8" w:rsidRDefault="006E00B2">
      <w:pPr>
        <w:pStyle w:val="Heading3"/>
      </w:pPr>
      <w:bookmarkStart w:id="1" w:name="entering-character-markers"/>
      <w:bookmarkEnd w:id="1"/>
      <w:r>
        <w:t>Entering character markers</w:t>
      </w:r>
    </w:p>
    <w:p w:rsidR="009A51F8" w:rsidRDefault="006E00B2">
      <w:pPr>
        <w:pStyle w:val="ListParagraph"/>
        <w:numPr>
          <w:ilvl w:val="0"/>
          <w:numId w:val="5"/>
        </w:numPr>
      </w:pPr>
      <w:r>
        <w:t>Press \ backslash</w:t>
      </w:r>
    </w:p>
    <w:p w:rsidR="009A51F8" w:rsidRDefault="006E00B2">
      <w:pPr>
        <w:pStyle w:val="ListParagraph"/>
        <w:numPr>
          <w:ilvl w:val="1"/>
          <w:numId w:val="5"/>
        </w:numPr>
      </w:pPr>
      <w:r>
        <w:rPr>
          <w:i/>
          <w:iCs/>
        </w:rPr>
        <w:t>The character marker men</w:t>
      </w:r>
      <w:r>
        <w:rPr>
          <w:i/>
          <w:iCs/>
        </w:rPr>
        <w:t>u just as in Standard view</w:t>
      </w:r>
      <w:r>
        <w:t>.</w:t>
      </w:r>
    </w:p>
    <w:p w:rsidR="009A51F8" w:rsidRDefault="006E00B2">
      <w:pPr>
        <w:pStyle w:val="Heading3"/>
      </w:pPr>
      <w:bookmarkStart w:id="2" w:name="entering-paragraph-breaks"/>
      <w:bookmarkEnd w:id="2"/>
      <w:r>
        <w:t>Entering paragraph breaks</w:t>
      </w:r>
    </w:p>
    <w:p w:rsidR="009A51F8" w:rsidRDefault="006E00B2">
      <w:pPr>
        <w:pStyle w:val="ListParagraph"/>
        <w:numPr>
          <w:ilvl w:val="0"/>
          <w:numId w:val="6"/>
        </w:numPr>
      </w:pPr>
      <w:r>
        <w:t xml:space="preserve">Press </w:t>
      </w:r>
      <w:r>
        <w:rPr>
          <w:b/>
          <w:bCs/>
        </w:rPr>
        <w:t>ENTER</w:t>
      </w:r>
    </w:p>
    <w:p w:rsidR="009A51F8" w:rsidRDefault="006E00B2">
      <w:pPr>
        <w:pStyle w:val="ListParagraph"/>
        <w:numPr>
          <w:ilvl w:val="1"/>
          <w:numId w:val="6"/>
        </w:numPr>
      </w:pPr>
      <w:r>
        <w:rPr>
          <w:i/>
          <w:iCs/>
        </w:rPr>
        <w:t xml:space="preserve">A new </w:t>
      </w:r>
      <w:r>
        <w:rPr>
          <w:b/>
          <w:bCs/>
          <w:i/>
          <w:iCs/>
        </w:rPr>
        <w:t>normal paragraph</w:t>
      </w:r>
      <w:r>
        <w:rPr>
          <w:i/>
          <w:iCs/>
        </w:rPr>
        <w:t xml:space="preserve"> is inserted</w:t>
      </w:r>
      <w:r>
        <w:t>.  </w:t>
      </w:r>
    </w:p>
    <w:p w:rsidR="009A51F8" w:rsidRDefault="006E00B2">
      <w:pPr>
        <w:pStyle w:val="Heading3"/>
      </w:pPr>
      <w:bookmarkStart w:id="3" w:name="using-style-chooser-on-the-toolbar"/>
      <w:bookmarkEnd w:id="3"/>
      <w:r>
        <w:t>Using style chooser on the toolbar</w:t>
      </w:r>
    </w:p>
    <w:p w:rsidR="009A51F8" w:rsidRDefault="006E00B2">
      <w:r>
        <w:t>In both Standard and Formatted views the marker which applies to the text is shown in the Style chooser on the toolba</w:t>
      </w:r>
      <w:r>
        <w:t>r.</w:t>
      </w:r>
    </w:p>
    <w:p w:rsidR="009A51F8" w:rsidRDefault="006E00B2">
      <w:pPr>
        <w:pStyle w:val="ListParagraph"/>
        <w:numPr>
          <w:ilvl w:val="0"/>
          <w:numId w:val="7"/>
        </w:numPr>
      </w:pPr>
      <w:r>
        <w:t>Select the text</w:t>
      </w:r>
    </w:p>
    <w:p w:rsidR="009A51F8" w:rsidRDefault="006E00B2">
      <w:pPr>
        <w:pStyle w:val="ListParagraph"/>
        <w:numPr>
          <w:ilvl w:val="0"/>
          <w:numId w:val="7"/>
        </w:numPr>
      </w:pPr>
      <w:r>
        <w:t>Click the chooser.</w:t>
      </w:r>
    </w:p>
    <w:p w:rsidR="009A51F8" w:rsidRDefault="006E00B2">
      <w:pPr>
        <w:pStyle w:val="ListParagraph"/>
        <w:numPr>
          <w:ilvl w:val="1"/>
          <w:numId w:val="7"/>
        </w:numPr>
      </w:pPr>
      <w:r>
        <w:rPr>
          <w:i/>
          <w:iCs/>
        </w:rPr>
        <w:t>The most commonly occurring markers are shown at the top</w:t>
      </w:r>
      <w:r>
        <w:t>.</w:t>
      </w:r>
    </w:p>
    <w:p w:rsidR="009A51F8" w:rsidRDefault="006E00B2">
      <w:pPr>
        <w:pStyle w:val="ListParagraph"/>
        <w:numPr>
          <w:ilvl w:val="0"/>
          <w:numId w:val="7"/>
        </w:numPr>
      </w:pPr>
      <w:r>
        <w:t>Select a marker</w:t>
      </w:r>
    </w:p>
    <w:p w:rsidR="009A51F8" w:rsidRDefault="006E00B2">
      <w:pPr>
        <w:pStyle w:val="Quote"/>
      </w:pPr>
      <w:r>
        <w:t xml:space="preserve">If you select a </w:t>
      </w:r>
      <w:r>
        <w:rPr>
          <w:i/>
          <w:iCs/>
        </w:rPr>
        <w:t>paragraph</w:t>
      </w:r>
      <w:r>
        <w:t xml:space="preserve"> style, it will be applied to the </w:t>
      </w:r>
      <w:r>
        <w:rPr>
          <w:i/>
          <w:iCs/>
        </w:rPr>
        <w:t>entire</w:t>
      </w:r>
      <w:r>
        <w:t xml:space="preserve"> paragraph. If you select a </w:t>
      </w:r>
      <w:r>
        <w:rPr>
          <w:i/>
          <w:iCs/>
        </w:rPr>
        <w:t>character</w:t>
      </w:r>
      <w:r>
        <w:t xml:space="preserve"> style will be applied to the </w:t>
      </w:r>
      <w:r>
        <w:rPr>
          <w:i/>
          <w:iCs/>
        </w:rPr>
        <w:t>selected tex</w:t>
      </w:r>
      <w:r>
        <w:rPr>
          <w:i/>
          <w:iCs/>
        </w:rPr>
        <w:t>t</w:t>
      </w:r>
      <w:r>
        <w:t>.</w:t>
      </w:r>
    </w:p>
    <w:p w:rsidR="009A51F8" w:rsidRDefault="006E00B2">
      <w:pPr>
        <w:pStyle w:val="Heading3"/>
      </w:pPr>
      <w:bookmarkStart w:id="4" w:name="removing-an-unwanted-character-style"/>
      <w:bookmarkEnd w:id="4"/>
      <w:r>
        <w:t>Removing an unwanted character style</w:t>
      </w:r>
    </w:p>
    <w:p w:rsidR="009A51F8" w:rsidRDefault="006E00B2">
      <w:pPr>
        <w:pStyle w:val="ListParagraph"/>
        <w:numPr>
          <w:ilvl w:val="0"/>
          <w:numId w:val="8"/>
        </w:numPr>
      </w:pPr>
      <w:r>
        <w:lastRenderedPageBreak/>
        <w:t>Select the text</w:t>
      </w:r>
    </w:p>
    <w:p w:rsidR="009A51F8" w:rsidRDefault="006E00B2">
      <w:pPr>
        <w:pStyle w:val="ListParagraph"/>
        <w:numPr>
          <w:ilvl w:val="0"/>
          <w:numId w:val="8"/>
        </w:numPr>
      </w:pPr>
      <w:r>
        <w:t xml:space="preserve">On the Style chooser select </w:t>
      </w:r>
      <w:r>
        <w:rPr>
          <w:b/>
          <w:bCs/>
        </w:rPr>
        <w:t>Clear formatting</w:t>
      </w:r>
      <w:r>
        <w:t>.</w:t>
      </w:r>
    </w:p>
    <w:p w:rsidR="009A51F8" w:rsidRDefault="006E00B2">
      <w:pPr>
        <w:pStyle w:val="ListParagraph"/>
        <w:numPr>
          <w:ilvl w:val="1"/>
          <w:numId w:val="8"/>
        </w:numPr>
      </w:pPr>
      <w:r>
        <w:rPr>
          <w:i/>
          <w:iCs/>
        </w:rPr>
        <w:t>The text goes back to normal and behind the scenes the USFM tags have been removed</w:t>
      </w:r>
      <w:r>
        <w:t>.</w:t>
      </w:r>
    </w:p>
    <w:sectPr w:rsidR="009A51F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A13A2"/>
    <w:multiLevelType w:val="multilevel"/>
    <w:tmpl w:val="B6765FC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D99468D"/>
    <w:multiLevelType w:val="multilevel"/>
    <w:tmpl w:val="92E290E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AC2308B"/>
    <w:multiLevelType w:val="multilevel"/>
    <w:tmpl w:val="1362F57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41BD2FD5"/>
    <w:multiLevelType w:val="multilevel"/>
    <w:tmpl w:val="6BE23BD2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4" w15:restartNumberingAfterBreak="0">
    <w:nsid w:val="453E22CF"/>
    <w:multiLevelType w:val="multilevel"/>
    <w:tmpl w:val="26A03CB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5" w15:restartNumberingAfterBreak="0">
    <w:nsid w:val="507016F6"/>
    <w:multiLevelType w:val="multilevel"/>
    <w:tmpl w:val="023E540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51852310"/>
    <w:multiLevelType w:val="multilevel"/>
    <w:tmpl w:val="932473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64AD0A2A"/>
    <w:multiLevelType w:val="multilevel"/>
    <w:tmpl w:val="5162768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6"/>
  </w:num>
  <w:num w:numId="6">
    <w:abstractNumId w:val="0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Q0trQ0M7Y0sjRU0lEKTi0uzszPAykwrAUAalni2ywAAAA="/>
  </w:docVars>
  <w:rsids>
    <w:rsidRoot w:val="009A51F8"/>
    <w:rsid w:val="006E00B2"/>
    <w:rsid w:val="009A5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957AC7-CC42-4F05-93BC-6224757F8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9</Words>
  <Characters>1023</Characters>
  <Application>Microsoft Office Word</Application>
  <DocSecurity>0</DocSecurity>
  <Lines>8</Lines>
  <Paragraphs>2</Paragraphs>
  <ScaleCrop>false</ScaleCrop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39:00Z</dcterms:created>
  <dcterms:modified xsi:type="dcterms:W3CDTF">2022-10-17T17:39:00Z</dcterms:modified>
</cp:coreProperties>
</file>